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2bded8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14061879-3b21-4082-b5ad-cc57861fa4fb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8:45Z</dcterms:created>
  <dcterms:modified xsi:type="dcterms:W3CDTF">2023-08-10T21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